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Magnabosc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nabosc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51 East Prairie Road,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a.magnabosc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6998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an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